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08A84" w14:textId="6C8A6AC0" w:rsidR="001064BA" w:rsidRDefault="004415D9" w:rsidP="004415D9">
      <w:pPr>
        <w:pStyle w:val="Heading1"/>
        <w:ind w:left="1440"/>
      </w:pPr>
      <w:r w:rsidRPr="004415D9">
        <w:t>Wired or Wireless Charging Case for Air</w:t>
      </w:r>
      <w:r>
        <w:t>-</w:t>
      </w:r>
      <w:r w:rsidRPr="004415D9">
        <w:t>pod</w:t>
      </w:r>
      <w:r>
        <w:t>s</w:t>
      </w:r>
    </w:p>
    <w:p w14:paraId="7C1D19DF" w14:textId="1319821C" w:rsidR="00286F1C" w:rsidRDefault="00286F1C" w:rsidP="004415D9">
      <w:r>
        <w:t xml:space="preserve">Your reasoning defines if you should go for </w:t>
      </w:r>
      <w:r w:rsidR="00432A43">
        <w:t xml:space="preserve">a </w:t>
      </w:r>
      <w:r>
        <w:t>wired or wireless charging case for air-pods. Technically, it is convenient to have a wireless case as you can guess, gets automatically juiced up without any dependency on wires.</w:t>
      </w:r>
    </w:p>
    <w:p w14:paraId="1EDA05A9" w14:textId="65FB43E4" w:rsidR="004415D9" w:rsidRDefault="00286F1C" w:rsidP="00286F1C">
      <w:pPr>
        <w:pStyle w:val="Heading2"/>
      </w:pPr>
      <w:r>
        <w:t xml:space="preserve">Wire or wire-not  </w:t>
      </w:r>
    </w:p>
    <w:p w14:paraId="302BEF1C" w14:textId="5DBB6B63" w:rsidR="00286F1C" w:rsidRDefault="00286F1C" w:rsidP="00286F1C">
      <w:r>
        <w:t>There can be tons of queries on how wired is better and simultaneously why not. Let’s break</w:t>
      </w:r>
      <w:r w:rsidR="00432A43">
        <w:t xml:space="preserve"> </w:t>
      </w:r>
      <w:r>
        <w:t xml:space="preserve">down the detailing of the individual specs. </w:t>
      </w:r>
    </w:p>
    <w:p w14:paraId="6AB090A7" w14:textId="2B3AEFAE" w:rsidR="00286F1C" w:rsidRDefault="00286F1C" w:rsidP="00286F1C">
      <w:pPr>
        <w:pStyle w:val="Heading3"/>
      </w:pPr>
      <w:r>
        <w:t>Fast Charges</w:t>
      </w:r>
    </w:p>
    <w:p w14:paraId="6907B388" w14:textId="426953AA" w:rsidR="00286F1C" w:rsidRDefault="00432A43" w:rsidP="00286F1C">
      <w:r>
        <w:t>The q</w:t>
      </w:r>
      <w:r w:rsidR="00286F1C">
        <w:t>uestion arises mostly in this field of knowing which one is more efficient in terms of fast charge. It is tested and reviewed by the users that the wireless charges up the pods slower than the wired ones.</w:t>
      </w:r>
    </w:p>
    <w:p w14:paraId="48703815" w14:textId="7A138B81" w:rsidR="00286F1C" w:rsidRDefault="00286F1C" w:rsidP="00286F1C">
      <w:r>
        <w:t>Also, many have issues depicting the scenario like, if you don’t keep the pods in some proper direction in the wireless charger case it will not even get filled up. Wireless cases have a charger pack inclusive which genuinely helps the pods to reach the saturation level.</w:t>
      </w:r>
    </w:p>
    <w:p w14:paraId="45820857" w14:textId="3D358F94" w:rsidR="00286F1C" w:rsidRDefault="00286F1C" w:rsidP="00286F1C">
      <w:pPr>
        <w:pStyle w:val="Heading3"/>
      </w:pPr>
      <w:r>
        <w:t>Work</w:t>
      </w:r>
      <w:r w:rsidR="00432A43">
        <w:t>-</w:t>
      </w:r>
      <w:r>
        <w:t>friendly</w:t>
      </w:r>
    </w:p>
    <w:p w14:paraId="58F81966" w14:textId="315F923D" w:rsidR="00286F1C" w:rsidRDefault="00286F1C" w:rsidP="00286F1C">
      <w:r>
        <w:t>Of course</w:t>
      </w:r>
      <w:r w:rsidR="00A643DF">
        <w:t>,</w:t>
      </w:r>
      <w:r>
        <w:t xml:space="preserve"> apple promises almost 24 hours battery life to all air-pod products</w:t>
      </w:r>
      <w:r w:rsidR="009A41FA">
        <w:t xml:space="preserve">. </w:t>
      </w:r>
      <w:r w:rsidR="00432A43">
        <w:t>W</w:t>
      </w:r>
      <w:r w:rsidR="00A643DF">
        <w:t>hen you are in a region out of connection, the wireless will be the savior for you. Wired ones come with lightning cable and need recharging the pods like any primitive way.</w:t>
      </w:r>
    </w:p>
    <w:p w14:paraId="7BB46CAB" w14:textId="258FEA68" w:rsidR="009A41FA" w:rsidRDefault="009A41FA" w:rsidP="009A41FA">
      <w:pPr>
        <w:pStyle w:val="Heading2"/>
      </w:pPr>
      <w:r>
        <w:t>All on wireless air-pods</w:t>
      </w:r>
    </w:p>
    <w:p w14:paraId="276F566D" w14:textId="3A7A024E" w:rsidR="009A41FA" w:rsidRDefault="009A41FA" w:rsidP="009A41FA">
      <w:r>
        <w:t xml:space="preserve">Apple brings air-pod 2 with an updated version of fully wireless and also there is the primitive one with </w:t>
      </w:r>
      <w:r w:rsidR="00432A43">
        <w:t xml:space="preserve">the </w:t>
      </w:r>
      <w:r>
        <w:t xml:space="preserve">lightning cable. The wireless ones have the LED indicator in the front of the case and there is a slight difference in the backside </w:t>
      </w:r>
      <w:r w:rsidR="00E61E30">
        <w:t>has a matte finish and also the pair up button is slight up than wired air-pod 1.</w:t>
      </w:r>
    </w:p>
    <w:p w14:paraId="757ED00E" w14:textId="12A56530" w:rsidR="00E61E30" w:rsidRDefault="00E61E30" w:rsidP="00E61E30">
      <w:r>
        <w:t>The following gives a better visual o</w:t>
      </w:r>
      <w:r w:rsidR="00432A43">
        <w:t>f</w:t>
      </w:r>
      <w:r>
        <w:t xml:space="preserve"> the difference </w:t>
      </w:r>
      <w:hyperlink r:id="rId4" w:history="1">
        <w:r w:rsidRPr="00203D77">
          <w:rPr>
            <w:rStyle w:val="Hyperlink"/>
          </w:rPr>
          <w:t>https://www.youtube.com/watch?v=SU_tVY7x6wc</w:t>
        </w:r>
      </w:hyperlink>
    </w:p>
    <w:p w14:paraId="3CAD962A" w14:textId="29C2C213" w:rsidR="00E61E30" w:rsidRDefault="00E61E30" w:rsidP="00E61E30">
      <w:r>
        <w:rPr>
          <w:noProof/>
        </w:rPr>
        <w:drawing>
          <wp:anchor distT="0" distB="0" distL="114300" distR="114300" simplePos="0" relativeHeight="251658240" behindDoc="0" locked="0" layoutInCell="1" allowOverlap="1" wp14:anchorId="3277472C" wp14:editId="61841538">
            <wp:simplePos x="0" y="0"/>
            <wp:positionH relativeFrom="margin">
              <wp:posOffset>30480</wp:posOffset>
            </wp:positionH>
            <wp:positionV relativeFrom="paragraph">
              <wp:posOffset>79375</wp:posOffset>
            </wp:positionV>
            <wp:extent cx="3261360" cy="18345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61360" cy="1834515"/>
                    </a:xfrm>
                    <a:prstGeom prst="rect">
                      <a:avLst/>
                    </a:prstGeom>
                  </pic:spPr>
                </pic:pic>
              </a:graphicData>
            </a:graphic>
            <wp14:sizeRelH relativeFrom="page">
              <wp14:pctWidth>0</wp14:pctWidth>
            </wp14:sizeRelH>
            <wp14:sizeRelV relativeFrom="page">
              <wp14:pctHeight>0</wp14:pctHeight>
            </wp14:sizeRelV>
          </wp:anchor>
        </w:drawing>
      </w:r>
    </w:p>
    <w:p w14:paraId="000A168F" w14:textId="2D47D999" w:rsidR="00E61E30" w:rsidRDefault="00E61E30" w:rsidP="00E61E30"/>
    <w:p w14:paraId="69DA9E0E" w14:textId="6330C870" w:rsidR="00E61E30" w:rsidRDefault="00E61E30" w:rsidP="00E61E30"/>
    <w:p w14:paraId="25963823" w14:textId="2F9C2C11" w:rsidR="00E61E30" w:rsidRDefault="00E61E30" w:rsidP="00E61E30"/>
    <w:p w14:paraId="155367DD" w14:textId="4FDB02CB" w:rsidR="00E61E30" w:rsidRDefault="00E61E30" w:rsidP="00E61E30">
      <w:r>
        <w:lastRenderedPageBreak/>
        <w:t xml:space="preserve">The wireless charging case </w:t>
      </w:r>
      <w:r w:rsidR="00432A43">
        <w:t>is</w:t>
      </w:r>
      <w:r>
        <w:t xml:space="preserve"> charged in an individual disc </w:t>
      </w:r>
      <w:r w:rsidR="001C2C14">
        <w:t>(</w:t>
      </w:r>
      <w:r w:rsidR="00FD262D">
        <w:t>Qi</w:t>
      </w:r>
      <w:r w:rsidR="00432A43">
        <w:t>-</w:t>
      </w:r>
      <w:r w:rsidR="00FD262D">
        <w:t>compatible</w:t>
      </w:r>
      <w:r>
        <w:t xml:space="preserve"> charging </w:t>
      </w:r>
      <w:r w:rsidR="0086174F">
        <w:t>mat</w:t>
      </w:r>
      <w:r w:rsidR="001C2C14">
        <w:t>)</w:t>
      </w:r>
      <w:r>
        <w:t xml:space="preserve"> and often is queried to be slow in charging. Gives the pod 3 hours </w:t>
      </w:r>
      <w:r w:rsidR="00432A43">
        <w:t xml:space="preserve">of </w:t>
      </w:r>
      <w:r>
        <w:t xml:space="preserve">talk time and 5 hours of listening. Also, they use </w:t>
      </w:r>
      <w:r w:rsidR="00432A43">
        <w:t xml:space="preserve">an </w:t>
      </w:r>
      <w:r>
        <w:t xml:space="preserve">H1 chipset and 5.0 </w:t>
      </w:r>
      <w:r w:rsidR="006451F5">
        <w:t>Bluetooth</w:t>
      </w:r>
      <w:r>
        <w:t>.</w:t>
      </w:r>
    </w:p>
    <w:p w14:paraId="7275306D" w14:textId="2006FAF1" w:rsidR="006451F5" w:rsidRDefault="006451F5" w:rsidP="006451F5">
      <w:pPr>
        <w:pStyle w:val="Heading2"/>
      </w:pPr>
      <w:r>
        <w:t xml:space="preserve">All on </w:t>
      </w:r>
      <w:r w:rsidR="00432A43">
        <w:t xml:space="preserve">the </w:t>
      </w:r>
      <w:r>
        <w:t>wired charging case</w:t>
      </w:r>
    </w:p>
    <w:p w14:paraId="0FE123FC" w14:textId="49AC2948" w:rsidR="00E61E30" w:rsidRDefault="008A1440" w:rsidP="00E61E30">
      <w:r>
        <w:t xml:space="preserve">Wired charging cases have the LED indicator </w:t>
      </w:r>
      <w:r w:rsidR="00432A43">
        <w:t>o</w:t>
      </w:r>
      <w:r>
        <w:t xml:space="preserve">n the inside, </w:t>
      </w:r>
      <w:r w:rsidR="00432A43">
        <w:t>amid</w:t>
      </w:r>
      <w:r>
        <w:t xml:space="preserve"> two pods. The rear side has a comparative glossy finish and the pair button is slightly lower in the wired charging case.</w:t>
      </w:r>
    </w:p>
    <w:p w14:paraId="37124117" w14:textId="4A23089A" w:rsidR="00FD262D" w:rsidRDefault="00FD262D" w:rsidP="00E61E30">
      <w:pPr>
        <w:rPr>
          <w:noProof/>
        </w:rPr>
      </w:pPr>
      <w:r>
        <w:rPr>
          <w:noProof/>
        </w:rPr>
        <w:drawing>
          <wp:anchor distT="0" distB="0" distL="114300" distR="114300" simplePos="0" relativeHeight="251659264" behindDoc="0" locked="0" layoutInCell="1" allowOverlap="1" wp14:anchorId="453AD2C9" wp14:editId="75AACC5F">
            <wp:simplePos x="0" y="0"/>
            <wp:positionH relativeFrom="margin">
              <wp:align>left</wp:align>
            </wp:positionH>
            <wp:positionV relativeFrom="paragraph">
              <wp:posOffset>98425</wp:posOffset>
            </wp:positionV>
            <wp:extent cx="3914986" cy="2202180"/>
            <wp:effectExtent l="0" t="0" r="9525"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3914986" cy="2202180"/>
                    </a:xfrm>
                    <a:prstGeom prst="rect">
                      <a:avLst/>
                    </a:prstGeom>
                  </pic:spPr>
                </pic:pic>
              </a:graphicData>
            </a:graphic>
            <wp14:sizeRelH relativeFrom="page">
              <wp14:pctWidth>0</wp14:pctWidth>
            </wp14:sizeRelH>
            <wp14:sizeRelV relativeFrom="page">
              <wp14:pctHeight>0</wp14:pctHeight>
            </wp14:sizeRelV>
          </wp:anchor>
        </w:drawing>
      </w:r>
    </w:p>
    <w:p w14:paraId="12B68809" w14:textId="31F39B56" w:rsidR="00FD262D" w:rsidRDefault="00FD262D" w:rsidP="00E61E30">
      <w:pPr>
        <w:rPr>
          <w:noProof/>
        </w:rPr>
      </w:pPr>
    </w:p>
    <w:p w14:paraId="72CCDDA6" w14:textId="3BD65005" w:rsidR="00FD262D" w:rsidRDefault="00FD262D" w:rsidP="00E61E30">
      <w:pPr>
        <w:rPr>
          <w:noProof/>
        </w:rPr>
      </w:pPr>
    </w:p>
    <w:p w14:paraId="598A4FFA" w14:textId="5202705A" w:rsidR="00FD262D" w:rsidRDefault="00FD262D" w:rsidP="00E61E30">
      <w:pPr>
        <w:rPr>
          <w:noProof/>
        </w:rPr>
      </w:pPr>
    </w:p>
    <w:p w14:paraId="38F712FE" w14:textId="77777777" w:rsidR="00FD262D" w:rsidRDefault="00FD262D" w:rsidP="00E61E30"/>
    <w:p w14:paraId="1AD8769E" w14:textId="77777777" w:rsidR="00FD262D" w:rsidRDefault="00FD262D" w:rsidP="00E61E30"/>
    <w:p w14:paraId="4A8FAADB" w14:textId="77777777" w:rsidR="00FD262D" w:rsidRDefault="00FD262D" w:rsidP="00E61E30"/>
    <w:p w14:paraId="5473ACD9" w14:textId="77777777" w:rsidR="00FD262D" w:rsidRDefault="00FD262D" w:rsidP="00E61E30"/>
    <w:p w14:paraId="477CA081" w14:textId="61EB9978" w:rsidR="008A1440" w:rsidRDefault="008A1440" w:rsidP="00E61E30">
      <w:r>
        <w:t xml:space="preserve">The pods in this version use </w:t>
      </w:r>
      <w:r w:rsidR="00432A43">
        <w:t xml:space="preserve">a </w:t>
      </w:r>
      <w:r>
        <w:t xml:space="preserve">W1 chipset and </w:t>
      </w:r>
      <w:r w:rsidR="00432A43">
        <w:t>are</w:t>
      </w:r>
      <w:r>
        <w:t xml:space="preserve"> connected without any pain via Bluetooth 4.2. The major difference is that wired ones come with lightning cables and enable a fast charge, which is why yet a favorite one. This clip gives a better ideology on the charger cases. </w:t>
      </w:r>
      <w:hyperlink r:id="rId7" w:history="1">
        <w:r w:rsidRPr="00203D77">
          <w:rPr>
            <w:rStyle w:val="Hyperlink"/>
          </w:rPr>
          <w:t>https://www.youtube.com/watch?v=Sto8d9_JHMY&amp;t=214s</w:t>
        </w:r>
      </w:hyperlink>
    </w:p>
    <w:p w14:paraId="2DE4DF3A" w14:textId="042F325D" w:rsidR="00FD262D" w:rsidRDefault="00FD262D" w:rsidP="00FD262D">
      <w:pPr>
        <w:pStyle w:val="Heading2"/>
      </w:pPr>
      <w:r>
        <w:t xml:space="preserve">Choose </w:t>
      </w:r>
      <w:r w:rsidR="00432A43">
        <w:t>W</w:t>
      </w:r>
      <w:r>
        <w:t>ireless or wired</w:t>
      </w:r>
    </w:p>
    <w:p w14:paraId="449B8C27" w14:textId="0C951EC7" w:rsidR="008A1440" w:rsidRDefault="00FD262D" w:rsidP="00E61E30">
      <w:r>
        <w:t>Technically the version that is named wireless has a charging port as well</w:t>
      </w:r>
      <w:r w:rsidR="00432A43">
        <w:t>,</w:t>
      </w:r>
      <w:r>
        <w:t xml:space="preserve"> and the major facility is it can be charged without plugged as well. However, the wired one gets charged fast almost it takes 30 minutes to juice up t</w:t>
      </w:r>
      <w:r w:rsidR="00432A43">
        <w:t>o</w:t>
      </w:r>
      <w:r>
        <w:t xml:space="preserve"> 100%.</w:t>
      </w:r>
    </w:p>
    <w:p w14:paraId="0346090A" w14:textId="259A9EF6" w:rsidR="00FD262D" w:rsidRDefault="00FD262D" w:rsidP="00E61E30">
      <w:r>
        <w:t>Then you might think wireless one is better as you are getting both facilit</w:t>
      </w:r>
      <w:r w:rsidR="00432A43">
        <w:t>ies</w:t>
      </w:r>
      <w:r>
        <w:t xml:space="preserve"> in one</w:t>
      </w:r>
      <w:r w:rsidR="001C2C14">
        <w:t xml:space="preserve"> but the new pack doesn’t come with a lightning rather just the case with or without pods. Let’s check a little more in brief discussions. </w:t>
      </w:r>
    </w:p>
    <w:p w14:paraId="4BDACAD3" w14:textId="62ACE926" w:rsidR="001C2C14" w:rsidRDefault="001C2C14" w:rsidP="001C2C14">
      <w:pPr>
        <w:pStyle w:val="Heading3"/>
      </w:pPr>
      <w:r>
        <w:t>Thumbs up to wireless &amp; thumbs down to wired</w:t>
      </w:r>
    </w:p>
    <w:p w14:paraId="1E792FF9" w14:textId="7217BA49" w:rsidR="001C2C14" w:rsidRDefault="001C2C14" w:rsidP="001C2C14">
      <w:r>
        <w:t xml:space="preserve">First of all, you have your old lightning, and brought the new wireless; You can charge in both ways, else you are only with Qi charging mat to charge the cases. </w:t>
      </w:r>
      <w:r>
        <w:lastRenderedPageBreak/>
        <w:t xml:space="preserve">So, this can give you a save in long drives, out of network region. You need not worry </w:t>
      </w:r>
      <w:r w:rsidR="00432A43">
        <w:t>about</w:t>
      </w:r>
      <w:r>
        <w:t xml:space="preserve"> draining out.</w:t>
      </w:r>
    </w:p>
    <w:p w14:paraId="60754539" w14:textId="135265BA" w:rsidR="001C2C14" w:rsidRDefault="001C2C14" w:rsidP="001C2C14">
      <w:r>
        <w:t>And as you can see, you need to carry lightning with you all the time so your battery doesn’t fall. Even if you have your cable with you, there can be cases where you can’t plug them. So, now you know the core difference.</w:t>
      </w:r>
    </w:p>
    <w:p w14:paraId="3F3CFCE1" w14:textId="663FDA2B" w:rsidR="001C2C14" w:rsidRDefault="001C2C14" w:rsidP="001C2C14">
      <w:pPr>
        <w:pStyle w:val="Heading3"/>
      </w:pPr>
      <w:r>
        <w:t>Thumbs up to wired and down to wireless</w:t>
      </w:r>
    </w:p>
    <w:p w14:paraId="3AA19F67" w14:textId="1B0812BF" w:rsidR="001C2C14" w:rsidRDefault="001C2C14" w:rsidP="001C2C14">
      <w:r>
        <w:t>Specifically, wired cases get charged faster than wireless and the charg</w:t>
      </w:r>
      <w:r w:rsidR="00432A43">
        <w:t>ing</w:t>
      </w:r>
      <w:r>
        <w:t xml:space="preserve"> pad of wireless can’t beat the power of lightning here. If your go-to-go office-work and walk friend is the pod then you better need a fast charged one. </w:t>
      </w:r>
    </w:p>
    <w:p w14:paraId="7D1BB890" w14:textId="5F06BB93" w:rsidR="001C2C14" w:rsidRDefault="001C2C14" w:rsidP="001C2C14">
      <w:r>
        <w:t xml:space="preserve">Looks like the confusion still bothers. But it’s wise and standard to follow up the updated versions and wireless ones do have a massive </w:t>
      </w:r>
      <w:r w:rsidR="0086174F">
        <w:t>upgrade on the systems like the H1 chipset and better Bluetooth.</w:t>
      </w:r>
    </w:p>
    <w:p w14:paraId="2056EEE4" w14:textId="02B5593D" w:rsidR="0086174F" w:rsidRDefault="0086174F" w:rsidP="0086174F">
      <w:pPr>
        <w:pStyle w:val="Heading2"/>
      </w:pPr>
      <w:r>
        <w:t>FAQ</w:t>
      </w:r>
    </w:p>
    <w:p w14:paraId="022D2B24" w14:textId="522B71C4" w:rsidR="0086174F" w:rsidRDefault="000E295D" w:rsidP="0086174F">
      <w:r>
        <w:t>Does wireless charging case reduce battery life?</w:t>
      </w:r>
    </w:p>
    <w:p w14:paraId="2F738761" w14:textId="3CE2A532" w:rsidR="000E295D" w:rsidRDefault="000E295D" w:rsidP="0086174F">
      <w:r>
        <w:t>No wireless cases don’t reduce battery life rather wired charging system makes the cases hot and often can disrupt the battery life.</w:t>
      </w:r>
    </w:p>
    <w:p w14:paraId="16CBFFFC" w14:textId="38E5B17B" w:rsidR="000E295D" w:rsidRPr="0086174F" w:rsidRDefault="00432A43" w:rsidP="0086174F">
      <w:r>
        <w:t>Are</w:t>
      </w:r>
      <w:r w:rsidR="000E295D">
        <w:t xml:space="preserve"> wireless charging cases a better option?</w:t>
      </w:r>
    </w:p>
    <w:p w14:paraId="42B1CE5E" w14:textId="071D82EC" w:rsidR="0086174F" w:rsidRDefault="000E295D" w:rsidP="001C2C14">
      <w:r>
        <w:t xml:space="preserve">Yes, even if the single procedure of the charging mat is slower than the wired way, yet it is convenient and is an updated one. </w:t>
      </w:r>
    </w:p>
    <w:p w14:paraId="1234491E" w14:textId="321FDEF4" w:rsidR="000E295D" w:rsidRDefault="000E295D" w:rsidP="000E295D">
      <w:pPr>
        <w:pStyle w:val="Heading2"/>
      </w:pPr>
      <w:r>
        <w:t>Conclusion</w:t>
      </w:r>
    </w:p>
    <w:p w14:paraId="0BB90FF5" w14:textId="6AD99457" w:rsidR="000E295D" w:rsidRPr="000E295D" w:rsidRDefault="000E295D" w:rsidP="000E295D">
      <w:r>
        <w:t>The confusion on wired or wireless charging case</w:t>
      </w:r>
      <w:r w:rsidR="00432A43">
        <w:t>s</w:t>
      </w:r>
      <w:r>
        <w:t xml:space="preserve"> for air-pods may remain on your purpose of choice. If you are willing to have non-stop power on your pods both can give you better performances. Wired will give you a fast charge experience, and </w:t>
      </w:r>
      <w:r w:rsidR="000F1008">
        <w:t xml:space="preserve">wireless to save your plugging hassles. </w:t>
      </w:r>
    </w:p>
    <w:p w14:paraId="2CA8F7B2" w14:textId="77777777" w:rsidR="001C2C14" w:rsidRPr="001C2C14" w:rsidRDefault="001C2C14" w:rsidP="001C2C14"/>
    <w:p w14:paraId="7510558F" w14:textId="77777777" w:rsidR="001C2C14" w:rsidRDefault="001C2C14" w:rsidP="00E61E30"/>
    <w:p w14:paraId="1BAA266A" w14:textId="77777777" w:rsidR="00FD262D" w:rsidRDefault="00FD262D" w:rsidP="00E61E30"/>
    <w:sectPr w:rsidR="00FD26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NDc0szA2NjYxtDRQ0lEKTi0uzszPAykwrAUADiSwJSwAAAA="/>
  </w:docVars>
  <w:rsids>
    <w:rsidRoot w:val="00AC406B"/>
    <w:rsid w:val="000211FD"/>
    <w:rsid w:val="000E295D"/>
    <w:rsid w:val="000F1008"/>
    <w:rsid w:val="001C2C14"/>
    <w:rsid w:val="00286F1C"/>
    <w:rsid w:val="003877DB"/>
    <w:rsid w:val="00432A43"/>
    <w:rsid w:val="004415D9"/>
    <w:rsid w:val="00447592"/>
    <w:rsid w:val="006451F5"/>
    <w:rsid w:val="0086174F"/>
    <w:rsid w:val="008A1440"/>
    <w:rsid w:val="009A41FA"/>
    <w:rsid w:val="00A643DF"/>
    <w:rsid w:val="00AC406B"/>
    <w:rsid w:val="00E61E30"/>
    <w:rsid w:val="00FD2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5FFBB"/>
  <w15:chartTrackingRefBased/>
  <w15:docId w15:val="{6304D246-A1EB-45B8-B378-54ADA35E1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286F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286F1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E61E30"/>
    <w:rPr>
      <w:color w:val="0563C1" w:themeColor="hyperlink"/>
      <w:u w:val="single"/>
    </w:rPr>
  </w:style>
  <w:style w:type="character" w:styleId="UnresolvedMention">
    <w:name w:val="Unresolved Mention"/>
    <w:basedOn w:val="DefaultParagraphFont"/>
    <w:uiPriority w:val="99"/>
    <w:semiHidden/>
    <w:unhideWhenUsed/>
    <w:rsid w:val="00E61E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youtube.com/watch?v=Sto8d9_JHMY&amp;t=214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youtube.com/watch?v=SU_tVY7x6wc"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9</cp:revision>
  <dcterms:created xsi:type="dcterms:W3CDTF">2021-08-15T10:32:00Z</dcterms:created>
  <dcterms:modified xsi:type="dcterms:W3CDTF">2021-08-15T12:38:00Z</dcterms:modified>
</cp:coreProperties>
</file>